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7268" w14:textId="125A20B1" w:rsidR="00B45AA9" w:rsidRPr="00141244" w:rsidRDefault="001F4A79" w:rsidP="00141244">
      <w:r>
        <w:rPr>
          <w:noProof/>
        </w:rPr>
        <mc:AlternateContent>
          <mc:Choice Requires="wps">
            <w:drawing>
              <wp:anchor distT="0" distB="0" distL="114300" distR="114300" simplePos="0" relativeHeight="251671551" behindDoc="0" locked="0" layoutInCell="1" allowOverlap="1" wp14:anchorId="3780DF6E" wp14:editId="7AEF680D">
                <wp:simplePos x="0" y="0"/>
                <wp:positionH relativeFrom="column">
                  <wp:posOffset>4296410</wp:posOffset>
                </wp:positionH>
                <wp:positionV relativeFrom="paragraph">
                  <wp:posOffset>2056130</wp:posOffset>
                </wp:positionV>
                <wp:extent cx="274320" cy="274320"/>
                <wp:effectExtent l="0" t="0" r="0" b="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C340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FC340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C340C">
                                <a:shade val="100000"/>
                                <a:satMod val="115000"/>
                              </a:srgbClr>
                            </a:gs>
                          </a:gsLst>
                          <a:lin ang="108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DC3E67" id="Oval 12" o:spid="_x0000_s1026" style="position:absolute;margin-left:338.3pt;margin-top:161.9pt;width:21.6pt;height:21.6pt;z-index:2516715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" fillcolor="#9e1300" stroked="f" strokeweight="1pt">
                <v:fill color2="#ff2800" rotate="t" angle="270" colors="0 #9e1300;.5 #e32000;1 #ff2800" focus="100%" type="gradient"/>
                <v:stroke joinstyle="miter"/>
              </v:oval>
            </w:pict>
          </mc:Fallback>
        </mc:AlternateContent>
      </w:r>
      <w:r w:rsidR="00F911C3">
        <w:rPr>
          <w:noProof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0E1553FB" wp14:editId="254C7158">
                <wp:simplePos x="0" y="0"/>
                <wp:positionH relativeFrom="column">
                  <wp:posOffset>2218690</wp:posOffset>
                </wp:positionH>
                <wp:positionV relativeFrom="paragraph">
                  <wp:posOffset>1581150</wp:posOffset>
                </wp:positionV>
                <wp:extent cx="274320" cy="274320"/>
                <wp:effectExtent l="0" t="0" r="0" b="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C340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FC340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C340C">
                                <a:shade val="100000"/>
                                <a:satMod val="115000"/>
                              </a:srgbClr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52A925" id="Oval 7" o:spid="_x0000_s1026" style="position:absolute;margin-left:174.7pt;margin-top:124.5pt;width:21.6pt;height:21.6pt;z-index:2516684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" fillcolor="#9e1300" stroked="f" strokeweight="1pt">
                <v:fill color2="#ff2800" rotate="t" angle="90" colors="0 #9e1300;.5 #e32000;1 #ff2800" focus="100%" type="gradient"/>
                <v:stroke joinstyle="miter"/>
              </v:oval>
            </w:pict>
          </mc:Fallback>
        </mc:AlternateContent>
      </w:r>
      <w:r w:rsidR="00EA2244">
        <w:rPr>
          <w:noProof/>
        </w:rPr>
        <mc:AlternateContent>
          <mc:Choice Requires="wps">
            <w:drawing>
              <wp:anchor distT="0" distB="0" distL="114300" distR="114300" simplePos="0" relativeHeight="251675647" behindDoc="0" locked="0" layoutInCell="1" allowOverlap="1" wp14:anchorId="28FB36C4" wp14:editId="1C1FC669">
                <wp:simplePos x="0" y="0"/>
                <wp:positionH relativeFrom="margin">
                  <wp:posOffset>434340</wp:posOffset>
                </wp:positionH>
                <wp:positionV relativeFrom="paragraph">
                  <wp:posOffset>2787015</wp:posOffset>
                </wp:positionV>
                <wp:extent cx="274320" cy="274320"/>
                <wp:effectExtent l="0" t="0" r="11430" b="1143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324934"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C340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FC340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C340C">
                                <a:shade val="100000"/>
                                <a:satMod val="115000"/>
                              </a:srgbClr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061F92" id="Oval 15" o:spid="_x0000_s1026" style="position:absolute;margin-left:34.2pt;margin-top:219.45pt;width:21.6pt;height:21.6pt;rotation:2539448fd;z-index:2516756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" fillcolor="#9e1300" stroked="f" strokeweight="1pt">
                <v:fill color2="#ff2800" rotate="t" angle="90" colors="0 #9e1300;.5 #e32000;1 #ff2800" focus="100%" type="gradient"/>
                <v:stroke joinstyle="miter"/>
                <w10:wrap anchorx="margin"/>
              </v:oval>
            </w:pict>
          </mc:Fallback>
        </mc:AlternateContent>
      </w:r>
      <w:r w:rsidR="00EA2244">
        <w:rPr>
          <w:noProof/>
        </w:rPr>
        <mc:AlternateContent>
          <mc:Choice Requires="wps">
            <w:drawing>
              <wp:anchor distT="0" distB="0" distL="114300" distR="114300" simplePos="0" relativeHeight="251686911" behindDoc="0" locked="0" layoutInCell="1" allowOverlap="1" wp14:anchorId="0F79DAB8" wp14:editId="7DBF74EC">
                <wp:simplePos x="0" y="0"/>
                <wp:positionH relativeFrom="margin">
                  <wp:posOffset>14605</wp:posOffset>
                </wp:positionH>
                <wp:positionV relativeFrom="paragraph">
                  <wp:posOffset>4723130</wp:posOffset>
                </wp:positionV>
                <wp:extent cx="274320" cy="274320"/>
                <wp:effectExtent l="0" t="0" r="11430" b="1143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222420"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C340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FC340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C340C">
                                <a:shade val="100000"/>
                                <a:satMod val="115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B3DF5B" id="Oval 14" o:spid="_x0000_s1026" style="position:absolute;margin-left:1.15pt;margin-top:371.9pt;width:21.6pt;height:21.6pt;rotation:3519742fd;z-index:25168691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" fillcolor="#9e1300" stroked="f" strokeweight="1pt">
                <v:fill color2="#ff2800" rotate="t" angle="180" colors="0 #9e1300;.5 #e32000;1 #ff2800" focus="100%" type="gradient"/>
                <v:stroke joinstyle="miter"/>
                <w10:wrap anchorx="margin"/>
              </v:oval>
            </w:pict>
          </mc:Fallback>
        </mc:AlternateContent>
      </w:r>
      <w:r w:rsidR="00EA2244">
        <w:rPr>
          <w:noProof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61AD729D" wp14:editId="6F9E204C">
                <wp:simplePos x="0" y="0"/>
                <wp:positionH relativeFrom="margin">
                  <wp:posOffset>982345</wp:posOffset>
                </wp:positionH>
                <wp:positionV relativeFrom="paragraph">
                  <wp:posOffset>6387465</wp:posOffset>
                </wp:positionV>
                <wp:extent cx="274320" cy="274320"/>
                <wp:effectExtent l="0" t="0" r="11430" b="1143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222420"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C340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FC340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C340C">
                                <a:shade val="100000"/>
                                <a:satMod val="115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C48FDB" id="Oval 10" o:spid="_x0000_s1026" style="position:absolute;margin-left:77.35pt;margin-top:502.95pt;width:21.6pt;height:21.6pt;rotation:3519742fd;z-index:2516838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" fillcolor="#9e1300" stroked="f" strokeweight="1pt">
                <v:fill color2="#ff2800" rotate="t" angle="180" colors="0 #9e1300;.5 #e32000;1 #ff2800" focus="100%" type="gradient"/>
                <v:stroke joinstyle="miter"/>
                <w10:wrap anchorx="margin"/>
              </v:oval>
            </w:pict>
          </mc:Fallback>
        </mc:AlternateContent>
      </w:r>
      <w:r w:rsidR="00EA2244">
        <w:rPr>
          <w:noProof/>
        </w:rPr>
        <mc:AlternateContent>
          <mc:Choice Requires="wps">
            <w:drawing>
              <wp:anchor distT="0" distB="0" distL="114300" distR="114300" simplePos="0" relativeHeight="251677695" behindDoc="0" locked="0" layoutInCell="1" allowOverlap="1" wp14:anchorId="7C25B365" wp14:editId="22E6FE4F">
                <wp:simplePos x="0" y="0"/>
                <wp:positionH relativeFrom="margin">
                  <wp:posOffset>3049270</wp:posOffset>
                </wp:positionH>
                <wp:positionV relativeFrom="paragraph">
                  <wp:posOffset>7006590</wp:posOffset>
                </wp:positionV>
                <wp:extent cx="274320" cy="274320"/>
                <wp:effectExtent l="0" t="0" r="11430" b="1143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222420"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C340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FC340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C340C">
                                <a:shade val="100000"/>
                                <a:satMod val="115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54D448" id="Oval 16" o:spid="_x0000_s1026" style="position:absolute;margin-left:240.1pt;margin-top:551.7pt;width:21.6pt;height:21.6pt;rotation:3519742fd;z-index:2516776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" fillcolor="#9e1300" stroked="f" strokeweight="1pt">
                <v:fill color2="#ff2800" rotate="t" angle="180" colors="0 #9e1300;.5 #e32000;1 #ff2800" focus="100%" type="gradient"/>
                <v:stroke joinstyle="miter"/>
                <w10:wrap anchorx="margin"/>
              </v:oval>
            </w:pict>
          </mc:Fallback>
        </mc:AlternateContent>
      </w:r>
      <w:r w:rsidR="00EA2244">
        <w:rPr>
          <w:noProof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1705963C" wp14:editId="68E62C24">
                <wp:simplePos x="0" y="0"/>
                <wp:positionH relativeFrom="column">
                  <wp:posOffset>4897120</wp:posOffset>
                </wp:positionH>
                <wp:positionV relativeFrom="paragraph">
                  <wp:posOffset>5940425</wp:posOffset>
                </wp:positionV>
                <wp:extent cx="274320" cy="274320"/>
                <wp:effectExtent l="19050" t="19050" r="11430" b="1143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518190"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C340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FC340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C340C">
                                <a:shade val="100000"/>
                                <a:satMod val="115000"/>
                              </a:srgbClr>
                            </a:gs>
                          </a:gsLst>
                          <a:lin ang="108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C88503" id="Oval 8" o:spid="_x0000_s1026" style="position:absolute;margin-left:385.6pt;margin-top:467.75pt;width:21.6pt;height:21.6pt;rotation:-1181625fd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" fillcolor="#9e1300" stroked="f" strokeweight="1pt">
                <v:fill color2="#ff2800" rotate="t" angle="270" colors="0 #9e1300;.5 #e32000;1 #ff2800" focus="100%" type="gradient"/>
                <v:stroke joinstyle="miter"/>
              </v:oval>
            </w:pict>
          </mc:Fallback>
        </mc:AlternateContent>
      </w:r>
      <w:r w:rsidR="00EA2244">
        <w:rPr>
          <w:noProof/>
        </w:rPr>
        <mc:AlternateContent>
          <mc:Choice Requires="wps">
            <w:drawing>
              <wp:anchor distT="0" distB="0" distL="114300" distR="114300" simplePos="0" relativeHeight="251673599" behindDoc="0" locked="0" layoutInCell="1" allowOverlap="1" wp14:anchorId="3ABAF396" wp14:editId="2719FE8D">
                <wp:simplePos x="0" y="0"/>
                <wp:positionH relativeFrom="column">
                  <wp:posOffset>5429885</wp:posOffset>
                </wp:positionH>
                <wp:positionV relativeFrom="paragraph">
                  <wp:posOffset>3877945</wp:posOffset>
                </wp:positionV>
                <wp:extent cx="274320" cy="274320"/>
                <wp:effectExtent l="19050" t="19050" r="11430" b="1143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518190"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C340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FC340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C340C">
                                <a:shade val="100000"/>
                                <a:satMod val="115000"/>
                              </a:srgbClr>
                            </a:gs>
                          </a:gsLst>
                          <a:lin ang="108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F44789" id="Oval 13" o:spid="_x0000_s1026" style="position:absolute;margin-left:427.55pt;margin-top:305.35pt;width:21.6pt;height:21.6pt;rotation:-1181625fd;z-index:2516735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" fillcolor="#9e1300" stroked="f" strokeweight="1pt">
                <v:fill color2="#ff2800" rotate="t" angle="270" colors="0 #9e1300;.5 #e32000;1 #ff2800" focus="100%" type="gradient"/>
                <v:stroke joinstyle="miter"/>
              </v:oval>
            </w:pict>
          </mc:Fallback>
        </mc:AlternateContent>
      </w:r>
      <w:bookmarkStart w:id="0" w:name="_GoBack"/>
      <w:bookmarkEnd w:id="0"/>
      <w:r w:rsidR="008B76AE">
        <w:rPr>
          <w:noProof/>
        </w:rPr>
        <mc:AlternateContent>
          <mc:Choice Requires="wps">
            <w:drawing>
              <wp:anchor distT="0" distB="0" distL="114300" distR="114300" simplePos="0" relativeHeight="251684863" behindDoc="0" locked="0" layoutInCell="1" allowOverlap="1" wp14:anchorId="3227585F" wp14:editId="26A4CEFD">
                <wp:simplePos x="2305050" y="358140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114800" cy="4114800"/>
                <wp:effectExtent l="152400" t="152400" r="171450" b="171450"/>
                <wp:wrapSquare wrapText="bothSides"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0" cy="4114800"/>
                        </a:xfrm>
                        <a:prstGeom prst="ellipse">
                          <a:avLst/>
                        </a:prstGeom>
                        <a:noFill/>
                        <a:ln w="317500" cmpd="dbl">
                          <a:solidFill>
                            <a:schemeClr val="accent4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B8FBCF" id="Oval 11" o:spid="_x0000_s1026" style="position:absolute;margin-left:0;margin-top:0;width:324pt;height:324pt;z-index:25168486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" filled="f" strokecolor="#ffc000 [3207]" strokeweight="25pt">
                <v:stroke dashstyle="3 1" linestyle="thinThin" joinstyle="miter"/>
                <w10:wrap type="square" anchorx="margin" anchory="margin"/>
              </v:oval>
            </w:pict>
          </mc:Fallback>
        </mc:AlternateContent>
      </w:r>
      <w:r w:rsidR="00435140">
        <w:rPr>
          <w:noProof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253330EB" wp14:editId="5B189094">
                <wp:simplePos x="740979" y="45720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858000" cy="6858000"/>
                <wp:effectExtent l="190500" t="190500" r="190500" b="190500"/>
                <wp:wrapSquare wrapText="bothSides"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6858000"/>
                        </a:xfrm>
                        <a:prstGeom prst="ellipse">
                          <a:avLst/>
                        </a:prstGeom>
                        <a:noFill/>
                        <a:ln w="381000" cap="flat" cmpd="dbl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A620E9" id="Oval 5" o:spid="_x0000_s1026" style="position:absolute;margin-left:0;margin-top:0;width:540pt;height:540pt;z-index:25167871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" filled="f" strokecolor="black [3213]" strokeweight="30pt">
                <v:stroke dashstyle="3 1" linestyle="thinThin" joinstyle="miter"/>
                <w10:wrap type="square" anchorx="margin" anchory="margin"/>
              </v:oval>
            </w:pict>
          </mc:Fallback>
        </mc:AlternateContent>
      </w:r>
      <w:r w:rsidR="00555820">
        <w:rPr>
          <w:noProof/>
        </w:rPr>
        <mc:AlternateContent>
          <mc:Choice Requires="wps">
            <w:drawing>
              <wp:anchor distT="0" distB="0" distL="114300" distR="114300" simplePos="0" relativeHeight="251667455" behindDoc="0" locked="0" layoutInCell="1" allowOverlap="1" wp14:anchorId="4A975870" wp14:editId="20A14970">
                <wp:simplePos x="505326" y="2526632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486400" cy="5486400"/>
                <wp:effectExtent l="152400" t="152400" r="171450" b="171450"/>
                <wp:wrapSquare wrapText="bothSides"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0" cy="5486400"/>
                        </a:xfrm>
                        <a:prstGeom prst="ellipse">
                          <a:avLst/>
                        </a:prstGeom>
                        <a:noFill/>
                        <a:ln w="317500" cap="flat" cmpd="thickThin">
                          <a:solidFill>
                            <a:schemeClr val="tx1"/>
                          </a:solidFill>
                          <a:prstDash val="dash"/>
                          <a:miter lim="800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EFE0F1" id="Oval 6" o:spid="_x0000_s1026" style="position:absolute;margin-left:0;margin-top:0;width:6in;height:6in;z-index:251667455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" filled="f" strokecolor="black [3213]" strokeweight="25pt">
                <v:stroke dashstyle="dash" linestyle="thickThin" joinstyle="miter"/>
                <w10:wrap type="square" anchorx="margin" anchory="margin"/>
              </v:oval>
            </w:pict>
          </mc:Fallback>
        </mc:AlternateContent>
      </w:r>
      <w:r w:rsidR="005C105F">
        <w:rPr>
          <w:noProof/>
        </w:rPr>
        <mc:AlternateContent>
          <mc:Choice Requires="wps">
            <w:drawing>
              <wp:anchor distT="0" distB="0" distL="114300" distR="114300" simplePos="0" relativeHeight="251666431" behindDoc="0" locked="0" layoutInCell="1" allowOverlap="1" wp14:anchorId="68796727" wp14:editId="6592A957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3206750" cy="56769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6750" cy="567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D29B502" w14:textId="3080528D" w:rsidR="005C105F" w:rsidRPr="005C105F" w:rsidRDefault="005C105F" w:rsidP="005C105F">
                            <w:pPr>
                              <w:pStyle w:val="NoSpacing"/>
                              <w:jc w:val="center"/>
                              <w:rPr>
                                <w:rFonts w:ascii="Algerian" w:hAnsi="Algerian"/>
                                <w:noProof/>
                                <w:sz w:val="600"/>
                                <w:szCs w:val="600"/>
                              </w:rPr>
                            </w:pPr>
                            <w:r w:rsidRPr="005C105F">
                              <w:rPr>
                                <w:rFonts w:ascii="Algerian" w:hAnsi="Algerian"/>
                                <w:noProof/>
                                <w:sz w:val="600"/>
                                <w:szCs w:val="600"/>
                              </w:rPr>
                              <w:t>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79672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0;width:252.5pt;height:447pt;z-index:25166643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" filled="f" stroked="f">
                <v:textbox>
                  <w:txbxContent>
                    <w:p w14:paraId="4D29B502" w14:textId="3080528D" w:rsidR="005C105F" w:rsidRPr="005C105F" w:rsidRDefault="005C105F" w:rsidP="005C105F">
                      <w:pPr>
                        <w:pStyle w:val="NoSpacing"/>
                        <w:jc w:val="center"/>
                        <w:rPr>
                          <w:rFonts w:ascii="Algerian" w:hAnsi="Algerian"/>
                          <w:noProof/>
                          <w:sz w:val="600"/>
                          <w:szCs w:val="600"/>
                        </w:rPr>
                      </w:pPr>
                      <w:r w:rsidRPr="005C105F">
                        <w:rPr>
                          <w:rFonts w:ascii="Algerian" w:hAnsi="Algerian"/>
                          <w:noProof/>
                          <w:sz w:val="600"/>
                          <w:szCs w:val="600"/>
                        </w:rPr>
                        <w:t>H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B45AA9" w:rsidRPr="00141244" w:rsidSect="00FD7F85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MDUyMrKwNDK1MDBR0lEKTi0uzszPAykwNKkFAAKdQw8tAAAA"/>
  </w:docVars>
  <w:rsids>
    <w:rsidRoot w:val="00681CE1"/>
    <w:rsid w:val="00141244"/>
    <w:rsid w:val="001F4A79"/>
    <w:rsid w:val="002F24EC"/>
    <w:rsid w:val="00363938"/>
    <w:rsid w:val="003A448C"/>
    <w:rsid w:val="00435140"/>
    <w:rsid w:val="004735FA"/>
    <w:rsid w:val="004F35D3"/>
    <w:rsid w:val="00555820"/>
    <w:rsid w:val="005C105F"/>
    <w:rsid w:val="00681CE1"/>
    <w:rsid w:val="006863B0"/>
    <w:rsid w:val="006A1020"/>
    <w:rsid w:val="007736DC"/>
    <w:rsid w:val="00774CBA"/>
    <w:rsid w:val="007C65CA"/>
    <w:rsid w:val="008716D0"/>
    <w:rsid w:val="008745C5"/>
    <w:rsid w:val="008851D8"/>
    <w:rsid w:val="008A3F51"/>
    <w:rsid w:val="008B76AE"/>
    <w:rsid w:val="008C69B6"/>
    <w:rsid w:val="008F5FC7"/>
    <w:rsid w:val="009662A2"/>
    <w:rsid w:val="00A4543A"/>
    <w:rsid w:val="00A65A1A"/>
    <w:rsid w:val="00AB1415"/>
    <w:rsid w:val="00B45AA9"/>
    <w:rsid w:val="00B63AA2"/>
    <w:rsid w:val="00D2409D"/>
    <w:rsid w:val="00DC6B00"/>
    <w:rsid w:val="00E15C99"/>
    <w:rsid w:val="00E254FC"/>
    <w:rsid w:val="00E76273"/>
    <w:rsid w:val="00E7775B"/>
    <w:rsid w:val="00EA2244"/>
    <w:rsid w:val="00EB12F0"/>
    <w:rsid w:val="00EC6A02"/>
    <w:rsid w:val="00EE3207"/>
    <w:rsid w:val="00EF1EE9"/>
    <w:rsid w:val="00F14435"/>
    <w:rsid w:val="00F35D8B"/>
    <w:rsid w:val="00F90785"/>
    <w:rsid w:val="00F911C3"/>
    <w:rsid w:val="00FD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043F1"/>
  <w15:chartTrackingRefBased/>
  <w15:docId w15:val="{E979F32B-738D-4ED6-8FAF-2F0A4C399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6A02"/>
    <w:pPr>
      <w:spacing w:after="0" w:line="240" w:lineRule="auto"/>
      <w:jc w:val="both"/>
    </w:pPr>
  </w:style>
  <w:style w:type="character" w:styleId="Hyperlink">
    <w:name w:val="Hyperlink"/>
    <w:basedOn w:val="DefaultParagraphFont"/>
    <w:uiPriority w:val="99"/>
    <w:unhideWhenUsed/>
    <w:rsid w:val="00F144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44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1</cp:revision>
  <cp:lastPrinted>2018-11-22T11:25:00Z</cp:lastPrinted>
  <dcterms:created xsi:type="dcterms:W3CDTF">2018-11-21T14:46:00Z</dcterms:created>
  <dcterms:modified xsi:type="dcterms:W3CDTF">2019-02-20T11:36:00Z</dcterms:modified>
</cp:coreProperties>
</file>